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F72A2" w14:textId="77777777" w:rsidR="00312965" w:rsidRPr="00CA24D1" w:rsidRDefault="00312965" w:rsidP="00312965">
      <w:pPr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  <w:bookmarkStart w:id="0" w:name="_Hlk32059169"/>
      <w:bookmarkEnd w:id="0"/>
      <w:r w:rsidRPr="00CA24D1">
        <w:rPr>
          <w:rFonts w:ascii="Times New Roman" w:hAnsi="Times New Roman" w:cs="Times New Roman"/>
          <w:color w:val="FF0000"/>
          <w:sz w:val="28"/>
          <w:szCs w:val="28"/>
        </w:rPr>
        <w:t>Supplementary Material for the article</w:t>
      </w:r>
    </w:p>
    <w:p w14:paraId="3A3DB46D" w14:textId="519329A6" w:rsidR="00312965" w:rsidRPr="00CA24D1" w:rsidRDefault="00312965" w:rsidP="00312965">
      <w:pPr>
        <w:pStyle w:val="Title"/>
        <w:jc w:val="center"/>
        <w:rPr>
          <w:b/>
          <w:sz w:val="32"/>
        </w:rPr>
      </w:pPr>
      <w:r w:rsidRPr="00CA24D1">
        <w:rPr>
          <w:b/>
          <w:sz w:val="32"/>
        </w:rPr>
        <w:t>Structure</w:t>
      </w:r>
      <w:r>
        <w:rPr>
          <w:b/>
          <w:sz w:val="32"/>
        </w:rPr>
        <w:t>-</w:t>
      </w:r>
      <w:r w:rsidRPr="00CA24D1">
        <w:rPr>
          <w:b/>
          <w:sz w:val="32"/>
        </w:rPr>
        <w:t>Based Discovery of Potent &amp; Selective Melatonin Receptors</w:t>
      </w:r>
      <w:r w:rsidR="00632D2D">
        <w:rPr>
          <w:b/>
          <w:sz w:val="32"/>
        </w:rPr>
        <w:t xml:space="preserve"> Agonists</w:t>
      </w:r>
    </w:p>
    <w:p w14:paraId="6C3F91F0" w14:textId="1124FC4B" w:rsidR="00312965" w:rsidRDefault="00312965" w:rsidP="00312965">
      <w:pPr>
        <w:pStyle w:val="BBAuthorName"/>
      </w:pPr>
      <w:proofErr w:type="spellStart"/>
      <w:r w:rsidRPr="00DE1E5D">
        <w:t>Nilkanth</w:t>
      </w:r>
      <w:proofErr w:type="spellEnd"/>
      <w:r w:rsidRPr="00DE1E5D">
        <w:t xml:space="preserve"> Patel</w:t>
      </w:r>
      <w:r w:rsidRPr="00DE1E5D">
        <w:rPr>
          <w:vertAlign w:val="superscript"/>
        </w:rPr>
        <w:t>†</w:t>
      </w:r>
      <w:r w:rsidRPr="00DE1E5D">
        <w:t>,</w:t>
      </w:r>
      <w:r w:rsidR="00632D2D">
        <w:t xml:space="preserve"> </w:t>
      </w:r>
      <w:r w:rsidR="00632D2D" w:rsidRPr="00DE1E5D">
        <w:t>Xi-Ping Huang</w:t>
      </w:r>
      <w:bookmarkStart w:id="1" w:name="OLE_LINK1"/>
      <w:r w:rsidR="00632D2D" w:rsidRPr="00DE1E5D">
        <w:rPr>
          <w:rFonts w:cs="Times"/>
          <w:vertAlign w:val="superscript"/>
        </w:rPr>
        <w:t>‡</w:t>
      </w:r>
      <w:r w:rsidR="00632D2D" w:rsidRPr="00DE1E5D">
        <w:rPr>
          <w:vertAlign w:val="superscript"/>
        </w:rPr>
        <w:t>,</w:t>
      </w:r>
      <w:r w:rsidR="00632D2D" w:rsidRPr="00DE1E5D">
        <w:rPr>
          <w:rFonts w:ascii="Cambria Math" w:hAnsi="Cambria Math" w:cs="Cambria Math"/>
          <w:vertAlign w:val="superscript"/>
        </w:rPr>
        <w:t xml:space="preserve"> </w:t>
      </w:r>
      <w:proofErr w:type="gramStart"/>
      <w:r w:rsidR="00632D2D" w:rsidRPr="00DE1E5D">
        <w:rPr>
          <w:rFonts w:ascii="Cambria Math" w:hAnsi="Cambria Math" w:cs="Cambria Math"/>
          <w:vertAlign w:val="superscript"/>
        </w:rPr>
        <w:t>∥</w:t>
      </w:r>
      <w:bookmarkEnd w:id="1"/>
      <w:r w:rsidR="00632D2D" w:rsidRPr="00DE1E5D">
        <w:t xml:space="preserve">, </w:t>
      </w:r>
      <w:r w:rsidRPr="00DE1E5D">
        <w:t xml:space="preserve"> Jessica</w:t>
      </w:r>
      <w:proofErr w:type="gramEnd"/>
      <w:r w:rsidRPr="00DE1E5D">
        <w:t xml:space="preserve"> M. Grandner</w:t>
      </w:r>
      <w:r w:rsidRPr="00DE1E5D">
        <w:rPr>
          <w:vertAlign w:val="superscript"/>
        </w:rPr>
        <w:t>†, ^</w:t>
      </w:r>
      <w:r w:rsidRPr="00DE1E5D">
        <w:t xml:space="preserve">, </w:t>
      </w:r>
      <w:r>
        <w:t>Linda C. Johansson</w:t>
      </w:r>
      <w:r w:rsidRPr="00DE1E5D">
        <w:rPr>
          <w:vertAlign w:val="superscript"/>
        </w:rPr>
        <w:t>†</w:t>
      </w:r>
      <w:r>
        <w:t>, Benjamin Stauch</w:t>
      </w:r>
      <w:r w:rsidRPr="00DE1E5D">
        <w:rPr>
          <w:vertAlign w:val="superscript"/>
        </w:rPr>
        <w:t>†</w:t>
      </w:r>
      <w:r>
        <w:t xml:space="preserve">, </w:t>
      </w:r>
      <w:r w:rsidRPr="00DE1E5D">
        <w:t>John D. McCorvy</w:t>
      </w:r>
      <w:r w:rsidRPr="00DE1E5D">
        <w:rPr>
          <w:vertAlign w:val="superscript"/>
        </w:rPr>
        <w:t>‡,</w:t>
      </w:r>
      <w:r w:rsidRPr="00DE1E5D">
        <w:rPr>
          <w:rFonts w:ascii="Cambria Math" w:hAnsi="Cambria Math" w:cs="Cambria Math"/>
          <w:vertAlign w:val="superscript"/>
        </w:rPr>
        <w:t xml:space="preserve"> ∥</w:t>
      </w:r>
      <w:r w:rsidRPr="00DE1E5D">
        <w:rPr>
          <w:vertAlign w:val="superscript"/>
        </w:rPr>
        <w:t>, &amp;</w:t>
      </w:r>
      <w:r w:rsidRPr="00DE1E5D">
        <w:t xml:space="preserve">, </w:t>
      </w:r>
      <w:proofErr w:type="spellStart"/>
      <w:r w:rsidR="000E4EBD">
        <w:t>Yongfeng</w:t>
      </w:r>
      <w:proofErr w:type="spellEnd"/>
      <w:r w:rsidR="000E4EBD">
        <w:t xml:space="preserve"> Liu</w:t>
      </w:r>
      <w:r w:rsidR="000E4EBD" w:rsidRPr="00DE1E5D">
        <w:rPr>
          <w:rFonts w:cs="Times"/>
          <w:vertAlign w:val="superscript"/>
        </w:rPr>
        <w:t>‡</w:t>
      </w:r>
      <w:r w:rsidR="000E4EBD" w:rsidRPr="00DE1E5D">
        <w:rPr>
          <w:vertAlign w:val="superscript"/>
        </w:rPr>
        <w:t>,</w:t>
      </w:r>
      <w:r w:rsidR="000E4EBD" w:rsidRPr="00DE1E5D">
        <w:rPr>
          <w:rFonts w:ascii="Cambria Math" w:hAnsi="Cambria Math" w:cs="Cambria Math"/>
          <w:vertAlign w:val="superscript"/>
        </w:rPr>
        <w:t xml:space="preserve"> ∥</w:t>
      </w:r>
      <w:r w:rsidR="000E4EBD">
        <w:t xml:space="preserve">, </w:t>
      </w:r>
      <w:r w:rsidRPr="00DE1E5D">
        <w:t>Bryan L. Roth</w:t>
      </w:r>
      <w:r w:rsidRPr="00DE1E5D">
        <w:rPr>
          <w:rFonts w:cs="Times"/>
          <w:vertAlign w:val="superscript"/>
        </w:rPr>
        <w:t>‡</w:t>
      </w:r>
      <w:r w:rsidRPr="00DE1E5D">
        <w:rPr>
          <w:vertAlign w:val="superscript"/>
        </w:rPr>
        <w:t>,</w:t>
      </w:r>
      <w:r w:rsidRPr="00DE1E5D">
        <w:rPr>
          <w:rFonts w:cs="Times"/>
          <w:vertAlign w:val="superscript"/>
        </w:rPr>
        <w:t xml:space="preserve"> §</w:t>
      </w:r>
      <w:r w:rsidRPr="00DE1E5D">
        <w:rPr>
          <w:vertAlign w:val="superscript"/>
        </w:rPr>
        <w:t>,</w:t>
      </w:r>
      <w:r w:rsidRPr="00DE1E5D">
        <w:rPr>
          <w:rFonts w:ascii="Cambria Math" w:hAnsi="Cambria Math" w:cs="Cambria Math"/>
          <w:vertAlign w:val="superscript"/>
        </w:rPr>
        <w:t xml:space="preserve"> ∥</w:t>
      </w:r>
      <w:r w:rsidRPr="00DE1E5D">
        <w:t>, Vsevolod Katritch</w:t>
      </w:r>
      <w:r w:rsidRPr="00DE1E5D">
        <w:rPr>
          <w:vertAlign w:val="superscript"/>
        </w:rPr>
        <w:t>*,</w:t>
      </w:r>
      <w:r w:rsidRPr="00DE1E5D">
        <w:rPr>
          <w:rFonts w:cs="Times"/>
          <w:vertAlign w:val="superscript"/>
        </w:rPr>
        <w:t xml:space="preserve"> †</w:t>
      </w:r>
    </w:p>
    <w:p w14:paraId="5DCE83F2" w14:textId="77777777" w:rsidR="00312965" w:rsidRPr="0064204D" w:rsidRDefault="00312965" w:rsidP="00312965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64204D">
        <w:rPr>
          <w:rFonts w:ascii="Times New Roman" w:hAnsi="Times New Roman" w:cs="Times New Roman"/>
          <w:sz w:val="24"/>
        </w:rPr>
        <w:t xml:space="preserve">*Corresponding Author. Email: </w:t>
      </w:r>
      <w:hyperlink r:id="rId4" w:history="1">
        <w:r w:rsidRPr="0064204D">
          <w:rPr>
            <w:rStyle w:val="Hyperlink"/>
            <w:rFonts w:ascii="Times New Roman" w:hAnsi="Times New Roman" w:cs="Times New Roman"/>
            <w:sz w:val="24"/>
          </w:rPr>
          <w:t>katritch@usc.edu</w:t>
        </w:r>
      </w:hyperlink>
      <w:r w:rsidRPr="0064204D">
        <w:rPr>
          <w:rFonts w:ascii="Times New Roman" w:hAnsi="Times New Roman" w:cs="Times New Roman"/>
          <w:sz w:val="24"/>
        </w:rPr>
        <w:t xml:space="preserve"> (V.K.)</w:t>
      </w:r>
    </w:p>
    <w:p w14:paraId="56A8BA26" w14:textId="77777777" w:rsidR="00312965" w:rsidRPr="0064204D" w:rsidRDefault="00312965" w:rsidP="00312965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41184C">
        <w:rPr>
          <w:rFonts w:ascii="Times New Roman" w:hAnsi="Times New Roman" w:cs="Times New Roman"/>
          <w:b/>
          <w:sz w:val="24"/>
          <w:u w:val="single"/>
        </w:rPr>
        <w:t>This file includes</w:t>
      </w:r>
      <w:r w:rsidRPr="0064204D">
        <w:rPr>
          <w:rFonts w:ascii="Times New Roman" w:hAnsi="Times New Roman" w:cs="Times New Roman"/>
          <w:b/>
          <w:sz w:val="24"/>
        </w:rPr>
        <w:t>:</w:t>
      </w:r>
    </w:p>
    <w:p w14:paraId="21FA187A" w14:textId="77777777" w:rsidR="00312965" w:rsidRPr="004011A0" w:rsidRDefault="00312965" w:rsidP="00312965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</w:rPr>
      </w:pPr>
      <w:bookmarkStart w:id="2" w:name="_Hlk13946388"/>
      <w:r w:rsidRPr="004011A0">
        <w:rPr>
          <w:rFonts w:ascii="Times New Roman" w:hAnsi="Times New Roman" w:cs="Times New Roman"/>
          <w:b/>
          <w:sz w:val="24"/>
        </w:rPr>
        <w:t>Table S1.</w:t>
      </w:r>
      <w:r w:rsidRPr="004011A0">
        <w:rPr>
          <w:rFonts w:ascii="Times New Roman" w:hAnsi="Times New Roman" w:cs="Times New Roman"/>
          <w:sz w:val="24"/>
        </w:rPr>
        <w:t xml:space="preserve"> </w:t>
      </w:r>
      <w:r w:rsidRPr="009C0CC2">
        <w:rPr>
          <w:rFonts w:ascii="Times New Roman" w:hAnsi="Times New Roman" w:cs="Times New Roman"/>
          <w:b/>
          <w:sz w:val="24"/>
        </w:rPr>
        <w:t>List of selected 62 compounds from VLS</w:t>
      </w:r>
    </w:p>
    <w:bookmarkEnd w:id="2"/>
    <w:p w14:paraId="07448A38" w14:textId="77777777" w:rsidR="00312965" w:rsidRPr="005D6875" w:rsidRDefault="00312965" w:rsidP="00312965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vertAlign w:val="subscript"/>
        </w:rPr>
        <w:br w:type="page"/>
      </w:r>
    </w:p>
    <w:p w14:paraId="6B7732B3" w14:textId="6B15D296" w:rsidR="00312965" w:rsidRPr="00B356F5" w:rsidRDefault="00312965" w:rsidP="00312965">
      <w:pPr>
        <w:pStyle w:val="Heading2"/>
        <w:rPr>
          <w:b w:val="0"/>
        </w:rPr>
      </w:pPr>
      <w:r w:rsidRPr="00B356F5">
        <w:lastRenderedPageBreak/>
        <w:t xml:space="preserve">Table S1. </w:t>
      </w:r>
      <w:r w:rsidRPr="00B356F5">
        <w:rPr>
          <w:b w:val="0"/>
        </w:rPr>
        <w:t>List of selected 62 compounds from VLS</w:t>
      </w:r>
      <w:r w:rsidR="009F4D64">
        <w:rPr>
          <w:b w:val="0"/>
        </w:rPr>
        <w:t xml:space="preserve"> (Identified hits</w:t>
      </w:r>
      <w:r w:rsidR="002469A1">
        <w:rPr>
          <w:b w:val="0"/>
        </w:rPr>
        <w:t>’ data</w:t>
      </w:r>
      <w:r w:rsidR="009F4D64">
        <w:rPr>
          <w:b w:val="0"/>
        </w:rPr>
        <w:t xml:space="preserve"> shown in bold)</w:t>
      </w:r>
    </w:p>
    <w:tbl>
      <w:tblPr>
        <w:tblW w:w="9351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97"/>
        <w:gridCol w:w="961"/>
        <w:gridCol w:w="1381"/>
        <w:gridCol w:w="860"/>
        <w:gridCol w:w="1447"/>
        <w:gridCol w:w="717"/>
        <w:gridCol w:w="739"/>
        <w:gridCol w:w="1169"/>
        <w:gridCol w:w="1280"/>
      </w:tblGrid>
      <w:tr w:rsidR="00312965" w:rsidRPr="005238DD" w14:paraId="1B6E160F" w14:textId="77777777" w:rsidTr="003D0CAE">
        <w:trPr>
          <w:trHeight w:val="325"/>
          <w:jc w:val="center"/>
        </w:trPr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6E0EB3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Compound</w:t>
            </w:r>
          </w:p>
        </w:tc>
        <w:tc>
          <w:tcPr>
            <w:tcW w:w="961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DADB13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. Weight</w:t>
            </w:r>
          </w:p>
        </w:tc>
        <w:tc>
          <w:tcPr>
            <w:tcW w:w="1381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B74894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 id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0C47EF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Vendor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D48308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Vendor ID</w:t>
            </w:r>
          </w:p>
        </w:tc>
        <w:tc>
          <w:tcPr>
            <w:tcW w:w="71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4579D673" w14:textId="77777777" w:rsidR="00312965" w:rsidRPr="0056594B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Purity (≥ %)</w:t>
            </w:r>
          </w:p>
        </w:tc>
        <w:tc>
          <w:tcPr>
            <w:tcW w:w="739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E24D0D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VLS model</w:t>
            </w:r>
          </w:p>
        </w:tc>
        <w:tc>
          <w:tcPr>
            <w:tcW w:w="1169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56CCAD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Distance CHEMBL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9AF0C0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Closest CHEMBL</w:t>
            </w:r>
          </w:p>
        </w:tc>
      </w:tr>
      <w:tr w:rsidR="00312965" w:rsidRPr="005238DD" w14:paraId="5526C7AD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950EDE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</w:t>
            </w:r>
          </w:p>
        </w:tc>
        <w:tc>
          <w:tcPr>
            <w:tcW w:w="961" w:type="dxa"/>
            <w:tcBorders>
              <w:top w:val="single" w:sz="8" w:space="0" w:color="000000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0C48AF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8.1</w:t>
            </w:r>
          </w:p>
        </w:tc>
        <w:tc>
          <w:tcPr>
            <w:tcW w:w="1381" w:type="dxa"/>
            <w:tcBorders>
              <w:top w:val="single" w:sz="8" w:space="0" w:color="000000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F13245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646611107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C65901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F56B46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228498436</w:t>
            </w:r>
          </w:p>
        </w:tc>
        <w:tc>
          <w:tcPr>
            <w:tcW w:w="717" w:type="dxa"/>
            <w:tcBorders>
              <w:top w:val="single" w:sz="8" w:space="0" w:color="000000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C549828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45E195E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8FFCEB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8AB0D36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24577</w:t>
            </w:r>
          </w:p>
        </w:tc>
      </w:tr>
      <w:tr w:rsidR="00312965" w:rsidRPr="005238DD" w14:paraId="202012BD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BC729D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29BF4F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41190D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681274710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0EEF55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46743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72599247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7BE4BCD0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12C742C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71722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8354EE3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823016</w:t>
            </w:r>
          </w:p>
        </w:tc>
      </w:tr>
      <w:tr w:rsidR="00312965" w:rsidRPr="005238DD" w14:paraId="51F30614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97B9FF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6B3E51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E68D64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546578797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6F17F1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9A4932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68751535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9AD3EAA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649EC41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CF9540D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41A59C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8200</w:t>
            </w:r>
          </w:p>
        </w:tc>
      </w:tr>
      <w:tr w:rsidR="00312965" w:rsidRPr="005238DD" w14:paraId="03E466DB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33CFE7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5FBD75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9817EB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298429656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7E74FA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FE8A33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33353837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0AC99EF7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3E42F7C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3FEAC60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C2789F6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54262</w:t>
            </w:r>
          </w:p>
        </w:tc>
      </w:tr>
      <w:tr w:rsidR="00312965" w:rsidRPr="005238DD" w14:paraId="5C2F4C31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C4A93C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41450A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9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A66C6D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289053784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3E744C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A4761B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16184302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F7D4D79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512158A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1D12F4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10F1F4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50311</w:t>
            </w:r>
          </w:p>
        </w:tc>
      </w:tr>
      <w:tr w:rsidR="00312965" w:rsidRPr="005238DD" w14:paraId="3BFBF6C9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D8AE18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6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3F99BF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6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9E1B3A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276156141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2B665A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A67DE1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25252287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DC0DBF8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AC3A657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ED12B00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96B7F3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27596</w:t>
            </w:r>
          </w:p>
        </w:tc>
      </w:tr>
      <w:tr w:rsidR="00312965" w:rsidRPr="005238DD" w14:paraId="15AAF897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C37516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7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13A310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20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077F99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258964556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5AEEF1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3175DE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55172586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27916A7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A66F6AD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B11F92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B9030BF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27596</w:t>
            </w:r>
          </w:p>
        </w:tc>
      </w:tr>
      <w:tr w:rsidR="00312965" w:rsidRPr="005238DD" w14:paraId="4AC2080A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B0F6D3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8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9DE48F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FA3534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533004080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BF83C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92EEB6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48082459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08093878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4C7FE9A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77F3DD3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73A65D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823015</w:t>
            </w:r>
          </w:p>
        </w:tc>
      </w:tr>
      <w:tr w:rsidR="00312965" w:rsidRPr="005238DD" w14:paraId="41864447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0BB41B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9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D4303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4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94B878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664235904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19BFB9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80EF79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61461547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713D36BE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469FD99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132CA0D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47E04A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760945</w:t>
            </w:r>
          </w:p>
        </w:tc>
      </w:tr>
      <w:tr w:rsidR="00312965" w:rsidRPr="005238DD" w14:paraId="1CAF95E4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6F63E8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0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CABF2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26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015094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227309310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21199C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845F90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62763384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4F6E89A8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EA3DA41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EF8E2DA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D23ACF9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39497</w:t>
            </w:r>
          </w:p>
        </w:tc>
      </w:tr>
      <w:tr w:rsidR="00312965" w:rsidRPr="005238DD" w14:paraId="63BB7FA9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15FF9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1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1FBA47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19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DE23EA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336355552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B8B68F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E457CD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80476232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AD3A3D7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441577C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9C5E47F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DBBBAC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37969</w:t>
            </w:r>
          </w:p>
        </w:tc>
      </w:tr>
      <w:tr w:rsidR="00312965" w:rsidRPr="005238DD" w14:paraId="419A09F7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B1D6FD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2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358E8E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2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4EB65D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413601342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5AEE25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12DF96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34842382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BC59724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6443F29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337BDC4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C77F90C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39497</w:t>
            </w:r>
          </w:p>
        </w:tc>
      </w:tr>
      <w:tr w:rsidR="00312965" w:rsidRPr="005238DD" w14:paraId="4C5CB846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D7D22F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3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4B26C1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19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BE88CF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647635198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374897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8CA7AB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44598865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7AD37CB3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E63C947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52D722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B80EEF9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60001</w:t>
            </w:r>
          </w:p>
        </w:tc>
      </w:tr>
      <w:tr w:rsidR="00312965" w:rsidRPr="005238DD" w14:paraId="3FF43C73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C162BF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4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9A1C16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9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D8667D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90284709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84B470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AF0A4C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98181387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CEEE400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3ADAF30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926A073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9E637B6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092047</w:t>
            </w:r>
          </w:p>
        </w:tc>
      </w:tr>
      <w:tr w:rsidR="00312965" w:rsidRPr="005238DD" w14:paraId="6B1A2970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BFE0D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5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7227D5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0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130350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163280593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6EF1A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839A90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61807204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7153F49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529CF01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FF71A07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5AE4F04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95437</w:t>
            </w:r>
          </w:p>
        </w:tc>
      </w:tr>
      <w:tr w:rsidR="00312965" w:rsidRPr="005238DD" w14:paraId="2D110DC4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5B4977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6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C245C2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5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9F0BB9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48543543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359146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B71769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64020134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3ADF1BEE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C3F3F39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169254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9C8F2A1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8094</w:t>
            </w:r>
          </w:p>
        </w:tc>
      </w:tr>
      <w:tr w:rsidR="00312965" w:rsidRPr="005238DD" w14:paraId="388FFB12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249D4A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7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570945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3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AF8916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185901046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CEDD55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B1E065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72937564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79E5A64B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298D18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716C9A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043EAB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4105125</w:t>
            </w:r>
          </w:p>
        </w:tc>
      </w:tr>
      <w:tr w:rsidR="00312965" w:rsidRPr="005238DD" w14:paraId="335B6C24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69FA8C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8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61B69F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5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4BDB42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646561028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CB4FA3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5EFAC6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22826776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26B4D903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2F5FE6B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22DF66F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853D692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8032</w:t>
            </w:r>
          </w:p>
        </w:tc>
      </w:tr>
      <w:tr w:rsidR="00312965" w:rsidRPr="005238DD" w14:paraId="556736F3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550776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19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B01412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7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A2C1D8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684533317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97580A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BD5AB3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955032980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F160BF5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BD5B1EF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018084D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50329CC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16158</w:t>
            </w:r>
          </w:p>
        </w:tc>
      </w:tr>
      <w:tr w:rsidR="00312965" w:rsidRPr="005238DD" w14:paraId="16CBE0E7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3B3E67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0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79D231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2573A1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86778271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75C41F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95AC69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34334358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4A817B5A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4660622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906296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C6F5991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39497</w:t>
            </w:r>
          </w:p>
        </w:tc>
      </w:tr>
      <w:tr w:rsidR="00312965" w:rsidRPr="005238DD" w14:paraId="31D602AD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67FAD80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1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B2FC817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24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31BE3DC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574396478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0015008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D6805F7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2434357410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4AB9C460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3AF633A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A7E856F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2D1B33D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237236</w:t>
            </w:r>
          </w:p>
        </w:tc>
      </w:tr>
      <w:tr w:rsidR="00312965" w:rsidRPr="005238DD" w14:paraId="4317AA3C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3186A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2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908A74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6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C059E7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635555148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E9D0F0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A554FB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79998759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25DEE0DD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2655486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4689B81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C228366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97947</w:t>
            </w:r>
          </w:p>
        </w:tc>
      </w:tr>
      <w:tr w:rsidR="00312965" w:rsidRPr="005238DD" w14:paraId="09ABC44C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DEA92E4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3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B121F87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48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504AB1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636043315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04E6189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A009AB6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280166247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143C1F12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180BF0B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32DEA1B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37AD0DF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301083</w:t>
            </w:r>
          </w:p>
        </w:tc>
      </w:tr>
      <w:tr w:rsidR="00312965" w:rsidRPr="005238DD" w14:paraId="4F44AFE5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D963D7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4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7C0343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3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39F770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571358399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7A6DE2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7A4588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14349617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46E40F66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62FA149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C4B3034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B852E0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091894</w:t>
            </w:r>
          </w:p>
        </w:tc>
      </w:tr>
      <w:tr w:rsidR="00312965" w:rsidRPr="005238DD" w14:paraId="6E2C5ADC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91CB1B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5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CDB9FC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08DD31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425262799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BE7D09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739929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40971745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76B94FA4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E314DF9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4892BF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D695D4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68165</w:t>
            </w:r>
          </w:p>
        </w:tc>
      </w:tr>
      <w:tr w:rsidR="00312965" w:rsidRPr="005238DD" w14:paraId="2BED74F9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6A6A39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6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1DF4A8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9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E3BC38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685911113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5C84C9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02EE1B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17953562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019637C6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E657EE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C83DB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9F4B5C1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091894</w:t>
            </w:r>
          </w:p>
        </w:tc>
      </w:tr>
      <w:tr w:rsidR="00312965" w:rsidRPr="005238DD" w14:paraId="24E8AF50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FAD2F5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7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1FE60B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6D04DB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450719435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041BF5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5565B5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27368847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1CFB5102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05F6DE0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8071467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2A667CB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760947</w:t>
            </w:r>
          </w:p>
        </w:tc>
      </w:tr>
      <w:tr w:rsidR="00312965" w:rsidRPr="005238DD" w14:paraId="536DF18F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D9A5E5E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8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622E881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33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43E8B15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000290474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E6A85F6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7A20655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119646205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DD9CE28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7C6C839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FFBF790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0554CBE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137949</w:t>
            </w:r>
          </w:p>
        </w:tc>
      </w:tr>
      <w:tr w:rsidR="00312965" w:rsidRPr="005238DD" w14:paraId="4332ED4B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BD8E14D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9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A482576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48.2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CD1D538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624768199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8ED8568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B23CC3B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270172100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275EF164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05F49D8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2A0A601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80D5998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139497</w:t>
            </w:r>
          </w:p>
        </w:tc>
      </w:tr>
      <w:tr w:rsidR="00312965" w:rsidRPr="005238DD" w14:paraId="4AEFEC90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3C61E4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0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2836C7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6E41A2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335753637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7CCCBC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6B230F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959154430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2D0E2D62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3EFC991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1485A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B5870E6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4087265</w:t>
            </w:r>
          </w:p>
        </w:tc>
      </w:tr>
      <w:tr w:rsidR="00312965" w:rsidRPr="005238DD" w14:paraId="1F32CF9A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53355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1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031389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B54124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177805562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34E147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5732D6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33781275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0EA1E061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3299B70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E3D0C5A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70FAB7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95437</w:t>
            </w:r>
          </w:p>
        </w:tc>
      </w:tr>
      <w:tr w:rsidR="00312965" w:rsidRPr="005238DD" w14:paraId="09DD45AE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B52FDB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2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9DC4D3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5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38B1B0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337312179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A98086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5860CE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49941130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12A93B48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153F255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C844AB3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A3261C3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19127</w:t>
            </w:r>
          </w:p>
        </w:tc>
      </w:tr>
      <w:tr w:rsidR="00312965" w:rsidRPr="005238DD" w14:paraId="692652A5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C6D91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3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F83EA2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5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2BAB1F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338047573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F4AE5E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62316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00583841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2D0DDA2A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7775B5F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F90463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429F84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36960</w:t>
            </w:r>
          </w:p>
        </w:tc>
      </w:tr>
      <w:tr w:rsidR="00312965" w:rsidRPr="005238DD" w14:paraId="40D37002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E3D6D2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4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590D8D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28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0DAA29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7069489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E9B69F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B3C37A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0863039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0304AED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7B73BBD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B7BB319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392C66F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68165</w:t>
            </w:r>
          </w:p>
        </w:tc>
      </w:tr>
      <w:tr w:rsidR="00312965" w:rsidRPr="005238DD" w14:paraId="25200197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A7CD4D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5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FE2D5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3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1D8E3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292733495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BE67FE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4C6385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221237181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436BE653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D6FE901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94A7F96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A0D8E7B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580913</w:t>
            </w:r>
          </w:p>
        </w:tc>
      </w:tr>
      <w:tr w:rsidR="00312965" w:rsidRPr="005238DD" w14:paraId="6A5D78AB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7E9CFD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6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D6C6E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7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D99E31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74859414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3AA9CC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34DAF4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120306158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1649EB9F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CE0E869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B40E01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2E15A9A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823017</w:t>
            </w:r>
          </w:p>
        </w:tc>
      </w:tr>
      <w:tr w:rsidR="00312965" w:rsidRPr="005238DD" w14:paraId="43C624B8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EEB3734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7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0B17BC4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45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3E5D8AE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265572185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3B67A2E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Enamine</w:t>
            </w:r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A7A1101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123079625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7EB021E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DBD1FEC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B7E9793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289992E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3580913</w:t>
            </w:r>
          </w:p>
        </w:tc>
      </w:tr>
      <w:tr w:rsidR="00312965" w:rsidRPr="005238DD" w14:paraId="112A4815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37B8AB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8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585B9E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6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63A36A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20354491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24E723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67F820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0-900-380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34ABA07C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7387509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BEEB8C2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0329FD3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64664</w:t>
            </w:r>
          </w:p>
        </w:tc>
      </w:tr>
      <w:tr w:rsidR="00312965" w:rsidRPr="005238DD" w14:paraId="29354329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E1C0CB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39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520C67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23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569772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49538518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0BE88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5E578F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9-652-70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3F5D51A6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122B90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61E207C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7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CD1018C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76693</w:t>
            </w:r>
          </w:p>
        </w:tc>
      </w:tr>
      <w:tr w:rsidR="00312965" w:rsidRPr="005238DD" w14:paraId="6B0B5C92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B5E339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0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7ED19F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E090B7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73658806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C0AAB8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06424B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21-780-19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CE0D71E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A98FEA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C02BAC7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C45C07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29979</w:t>
            </w:r>
          </w:p>
        </w:tc>
      </w:tr>
      <w:tr w:rsidR="00312965" w:rsidRPr="005238DD" w14:paraId="7FAF0F54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DEB39B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1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410D71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4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518C2D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72323996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1F73CA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4DF5D6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19-952-82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280F7790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46A90CC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741D8DF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429B91A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37840</w:t>
            </w:r>
          </w:p>
        </w:tc>
      </w:tr>
      <w:tr w:rsidR="00312965" w:rsidRPr="005238DD" w14:paraId="75EEE0C6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9EC178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2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4E91C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7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E3C022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2528737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F2C1B5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A21ABD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2-498-25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8CA9C77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E16C01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5F935FC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498D34D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093457</w:t>
            </w:r>
          </w:p>
        </w:tc>
      </w:tr>
      <w:tr w:rsidR="00312965" w:rsidRPr="005238DD" w14:paraId="6F490380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83207C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3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2618D9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9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3820FC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0273619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A4466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C2D694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0-510-50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152BD748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DEE9183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4513CCF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B96B27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73624</w:t>
            </w:r>
          </w:p>
        </w:tc>
      </w:tr>
      <w:tr w:rsidR="00312965" w:rsidRPr="005238DD" w14:paraId="02E5DC36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F182CE6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4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D7F66DF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47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B9A4164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001452754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7CB8500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5BA2B83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-003-861-71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32242A9D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083A3B3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52BDBA0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E955B8C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395437</w:t>
            </w:r>
          </w:p>
        </w:tc>
      </w:tr>
      <w:tr w:rsidR="00312965" w:rsidRPr="005238DD" w14:paraId="59584A32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73DA8A2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5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37B1E5B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3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54848D3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000087930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11E903C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C900F83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-000-933-89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0DAFD389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D52DD90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F0AB4A4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8C0D92C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140785</w:t>
            </w:r>
          </w:p>
        </w:tc>
      </w:tr>
      <w:tr w:rsidR="00312965" w:rsidRPr="005238DD" w14:paraId="587F4257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B23388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6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13B8CA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2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48E8ED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0154679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C0AE19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87C489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1-572-860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32F9F604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A5FC887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79CAB0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05ADA8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54198</w:t>
            </w:r>
          </w:p>
        </w:tc>
      </w:tr>
      <w:tr w:rsidR="00312965" w:rsidRPr="005238DD" w14:paraId="576FF70C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520EBC2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7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B013762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48.0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8B6967F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002508551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FB8758F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282A653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-002-881-83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9337A8B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6F10FC6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F6DA47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12083E1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288562</w:t>
            </w:r>
          </w:p>
        </w:tc>
      </w:tr>
      <w:tr w:rsidR="00312965" w:rsidRPr="005238DD" w14:paraId="37089E79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D657CE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8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9764ED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27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ABA5CC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0274667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A850DC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D6DCDC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1-969-77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087C2044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CEE836F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534EBA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A42281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4635</w:t>
            </w:r>
          </w:p>
        </w:tc>
      </w:tr>
      <w:tr w:rsidR="00312965" w:rsidRPr="005238DD" w14:paraId="09F7CCD5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0B4509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49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0837E8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8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F99CF3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20354470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AAE75F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1EFC6D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0-900-36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16ABFE99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F52FAFD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D7399B9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6DD1192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95437</w:t>
            </w:r>
          </w:p>
        </w:tc>
      </w:tr>
      <w:tr w:rsidR="00312965" w:rsidRPr="005238DD" w14:paraId="1B7DE553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279C31A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0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43E670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18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90271C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20354460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DD4873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D52FB6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0-900-36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038281E6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0BDF6DF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2B4AA31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7F20A31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37840</w:t>
            </w:r>
          </w:p>
        </w:tc>
      </w:tr>
      <w:tr w:rsidR="00312965" w:rsidRPr="005238DD" w14:paraId="37E9307E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7D36DC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1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5284AB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6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5C6D78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20354478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847EED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A3D91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0-900-371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7ACD5AB1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31D2FD0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1C00D9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D70BB7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35328</w:t>
            </w:r>
          </w:p>
        </w:tc>
      </w:tr>
      <w:tr w:rsidR="00312965" w:rsidRPr="005238DD" w14:paraId="6DA11DB6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7F6276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2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952FEF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00B8A4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0140934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5C4324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2CAF83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2-713-44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2FA0FE98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E53D1ED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0A9609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CEB657B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96173</w:t>
            </w:r>
          </w:p>
        </w:tc>
      </w:tr>
      <w:tr w:rsidR="00312965" w:rsidRPr="005238DD" w14:paraId="328AA9C7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8FDC86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3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AFEDA7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E0EB03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5773134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489EF7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AB378E6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0-773-637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231E7E5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F9A1BF3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62F185C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C66E8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43002</w:t>
            </w:r>
          </w:p>
        </w:tc>
      </w:tr>
      <w:tr w:rsidR="00312965" w:rsidRPr="005238DD" w14:paraId="233CAF93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C9FF962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4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02EE004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20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154FB3A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000530046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436D0FD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5FC497D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-000-928-790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3A9BF024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B58639B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8F1F292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4F3ACE5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390944</w:t>
            </w:r>
          </w:p>
        </w:tc>
      </w:tr>
      <w:tr w:rsidR="00312965" w:rsidRPr="005238DD" w14:paraId="05144ABA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A2860D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5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A17C1B1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16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C6E75D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52508006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4ACCC4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42642D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9-196-070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5ADE4981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CB6C430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A91359D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FC28926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1092647</w:t>
            </w:r>
          </w:p>
        </w:tc>
      </w:tr>
      <w:tr w:rsidR="00312965" w:rsidRPr="005238DD" w14:paraId="1D9065B0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68385D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6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EB2021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5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E05F6F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4754067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5DFD1FF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687F81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2-740-77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19450C4E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F5DB8A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AF3F062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B59C2BB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8200</w:t>
            </w:r>
          </w:p>
        </w:tc>
      </w:tr>
      <w:tr w:rsidR="00312965" w:rsidRPr="005238DD" w14:paraId="0689A591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799DE0A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7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4E7FBF3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3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2B97CB6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006584926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0F20718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006E750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MolPort-023-197-616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23E48609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5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0F6D3ED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82CE53D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D635391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125081</w:t>
            </w:r>
          </w:p>
        </w:tc>
      </w:tr>
      <w:tr w:rsidR="00312965" w:rsidRPr="005238DD" w14:paraId="17CF6156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9A14E8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8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C4E098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2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D139C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0419982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DA2026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B43CA7E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MolPort</w:t>
            </w: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-001-987-29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2BC14C5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475B0F7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212E70C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A367FBD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8094</w:t>
            </w:r>
          </w:p>
        </w:tc>
      </w:tr>
      <w:tr w:rsidR="00312965" w:rsidRPr="005238DD" w14:paraId="2DCEB294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9D5D47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59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B44CA38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45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90EC340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18137901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665404C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ChemBridge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560797B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573011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61211D4D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E6E06F6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E0DEC19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7276808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76693</w:t>
            </w:r>
          </w:p>
        </w:tc>
      </w:tr>
      <w:tr w:rsidR="00312965" w:rsidRPr="005238DD" w14:paraId="4C6AFC4C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6DA5B007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60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5EFBB3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EEABEF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1287292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EAC173D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ChemBridge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B046A6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9026858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337208AB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8C36482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AF3A7A5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073254E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215252</w:t>
            </w:r>
          </w:p>
        </w:tc>
      </w:tr>
      <w:tr w:rsidR="00312965" w:rsidRPr="005238DD" w14:paraId="5AAA3E76" w14:textId="77777777" w:rsidTr="003D0CAE">
        <w:trPr>
          <w:trHeight w:val="113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F5DDD1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61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EF73092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231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3C0EFE85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ZINC000000205968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64717F9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ChemBridge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06F7544" w14:textId="77777777" w:rsidR="00312965" w:rsidRPr="005238D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5238DD">
              <w:rPr>
                <w:rFonts w:ascii="Times New Roman" w:eastAsia="Times New Roman" w:hAnsi="Times New Roman" w:cs="Times New Roman"/>
                <w:color w:val="000000"/>
                <w:kern w:val="24"/>
                <w:sz w:val="14"/>
                <w:szCs w:val="14"/>
              </w:rPr>
              <w:t>7702622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6A6A6" w:themeColor="background1" w:themeShade="A6"/>
            </w:tcBorders>
            <w:vAlign w:val="center"/>
          </w:tcPr>
          <w:p w14:paraId="1EF261F6" w14:textId="77777777" w:rsidR="00312965" w:rsidRPr="0056594B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56594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3A4CCF1" w14:textId="77777777" w:rsidR="00312965" w:rsidRPr="006408E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6408ED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T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4572AB1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F0DACC7" w14:textId="77777777" w:rsidR="00312965" w:rsidRPr="00714EF2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714EF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HEMBL376693</w:t>
            </w:r>
          </w:p>
        </w:tc>
      </w:tr>
      <w:tr w:rsidR="00312965" w:rsidRPr="005238DD" w14:paraId="460E5CDB" w14:textId="77777777" w:rsidTr="003D0CAE">
        <w:trPr>
          <w:trHeight w:val="119"/>
          <w:jc w:val="center"/>
        </w:trPr>
        <w:tc>
          <w:tcPr>
            <w:tcW w:w="797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02B0B7C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62</w:t>
            </w:r>
          </w:p>
        </w:tc>
        <w:tc>
          <w:tcPr>
            <w:tcW w:w="961" w:type="dxa"/>
            <w:tcBorders>
              <w:top w:val="nil"/>
              <w:left w:val="single" w:sz="4" w:space="0" w:color="A6A6A6"/>
              <w:bottom w:val="single" w:sz="8" w:space="0" w:color="000000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E646CFD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247.1</w:t>
            </w:r>
          </w:p>
        </w:tc>
        <w:tc>
          <w:tcPr>
            <w:tcW w:w="1381" w:type="dxa"/>
            <w:tcBorders>
              <w:top w:val="nil"/>
              <w:left w:val="single" w:sz="4" w:space="0" w:color="A6A6A6"/>
              <w:bottom w:val="single" w:sz="8" w:space="0" w:color="000000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DB5F0B1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ZINC000002879048</w:t>
            </w:r>
          </w:p>
        </w:tc>
        <w:tc>
          <w:tcPr>
            <w:tcW w:w="860" w:type="dxa"/>
            <w:tcBorders>
              <w:top w:val="nil"/>
              <w:left w:val="single" w:sz="4" w:space="0" w:color="A6A6A6"/>
              <w:bottom w:val="single" w:sz="8" w:space="0" w:color="000000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7DF746B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ChemBridge</w:t>
            </w:r>
            <w:proofErr w:type="spellEnd"/>
          </w:p>
        </w:tc>
        <w:tc>
          <w:tcPr>
            <w:tcW w:w="1447" w:type="dxa"/>
            <w:tcBorders>
              <w:top w:val="nil"/>
              <w:left w:val="single" w:sz="4" w:space="0" w:color="A6A6A6"/>
              <w:bottom w:val="single" w:sz="8" w:space="0" w:color="000000"/>
              <w:right w:val="single" w:sz="4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281F699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14"/>
                <w:szCs w:val="14"/>
              </w:rPr>
              <w:t>7964675</w:t>
            </w:r>
          </w:p>
        </w:tc>
        <w:tc>
          <w:tcPr>
            <w:tcW w:w="717" w:type="dxa"/>
            <w:tcBorders>
              <w:top w:val="nil"/>
              <w:left w:val="nil"/>
              <w:bottom w:val="single" w:sz="8" w:space="0" w:color="000000"/>
              <w:right w:val="single" w:sz="4" w:space="0" w:color="A6A6A6" w:themeColor="background1" w:themeShade="A6"/>
            </w:tcBorders>
            <w:vAlign w:val="center"/>
          </w:tcPr>
          <w:p w14:paraId="7EDE4197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90</w:t>
            </w:r>
          </w:p>
        </w:tc>
        <w:tc>
          <w:tcPr>
            <w:tcW w:w="739" w:type="dxa"/>
            <w:tcBorders>
              <w:top w:val="nil"/>
              <w:left w:val="single" w:sz="4" w:space="0" w:color="A6A6A6" w:themeColor="background1" w:themeShade="A6"/>
              <w:bottom w:val="single" w:sz="8" w:space="0" w:color="000000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2F87415B" w14:textId="77777777" w:rsidR="00312965" w:rsidRPr="00D66F6D" w:rsidRDefault="00312965" w:rsidP="003D0C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D66F6D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T1 / MT2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000000"/>
              <w:right w:val="single" w:sz="8" w:space="0" w:color="A6A6A6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72E31181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0.6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C236CB7" w14:textId="77777777" w:rsidR="00312965" w:rsidRPr="00D66F6D" w:rsidRDefault="00312965" w:rsidP="003D0CAE">
            <w:pPr>
              <w:spacing w:after="0"/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D66F6D"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CHEMBL218808</w:t>
            </w:r>
          </w:p>
        </w:tc>
      </w:tr>
    </w:tbl>
    <w:p w14:paraId="300D1620" w14:textId="77777777" w:rsidR="00312965" w:rsidRDefault="00312965" w:rsidP="00312965">
      <w:pPr>
        <w:rPr>
          <w:rFonts w:ascii="Times New Roman" w:hAnsi="Times New Roman" w:cs="Times New Roman"/>
          <w:b/>
          <w:sz w:val="24"/>
        </w:rPr>
      </w:pPr>
      <w:r>
        <w:br w:type="page"/>
      </w:r>
      <w:bookmarkStart w:id="3" w:name="_GoBack"/>
      <w:bookmarkEnd w:id="3"/>
    </w:p>
    <w:sectPr w:rsidR="003129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tLQwMzI3NjI1MTFW0lEKTi0uzszPAykwNK4FAJa9e3ktAAAA"/>
  </w:docVars>
  <w:rsids>
    <w:rsidRoot w:val="00312965"/>
    <w:rsid w:val="0001443C"/>
    <w:rsid w:val="00052926"/>
    <w:rsid w:val="000C45F3"/>
    <w:rsid w:val="000D157B"/>
    <w:rsid w:val="000E4EBD"/>
    <w:rsid w:val="0012082C"/>
    <w:rsid w:val="001305E8"/>
    <w:rsid w:val="00130D12"/>
    <w:rsid w:val="0017291E"/>
    <w:rsid w:val="001C46B6"/>
    <w:rsid w:val="001D63C0"/>
    <w:rsid w:val="002469A1"/>
    <w:rsid w:val="002C029F"/>
    <w:rsid w:val="00312965"/>
    <w:rsid w:val="00317D8E"/>
    <w:rsid w:val="00372567"/>
    <w:rsid w:val="003A2D43"/>
    <w:rsid w:val="003B6B35"/>
    <w:rsid w:val="003B754C"/>
    <w:rsid w:val="003D0CAE"/>
    <w:rsid w:val="0041184C"/>
    <w:rsid w:val="00462884"/>
    <w:rsid w:val="0049682F"/>
    <w:rsid w:val="004C0158"/>
    <w:rsid w:val="00530CAB"/>
    <w:rsid w:val="00554F28"/>
    <w:rsid w:val="00591226"/>
    <w:rsid w:val="005B2E77"/>
    <w:rsid w:val="005E2206"/>
    <w:rsid w:val="00632D2D"/>
    <w:rsid w:val="006A0AB6"/>
    <w:rsid w:val="006D13C3"/>
    <w:rsid w:val="006F5944"/>
    <w:rsid w:val="00704FB9"/>
    <w:rsid w:val="0072563A"/>
    <w:rsid w:val="00733E89"/>
    <w:rsid w:val="008D0C5F"/>
    <w:rsid w:val="00951014"/>
    <w:rsid w:val="00960418"/>
    <w:rsid w:val="009C0CC2"/>
    <w:rsid w:val="009D7676"/>
    <w:rsid w:val="009E2EC6"/>
    <w:rsid w:val="009F4D64"/>
    <w:rsid w:val="00A541F0"/>
    <w:rsid w:val="00A72ADF"/>
    <w:rsid w:val="00AA3BC9"/>
    <w:rsid w:val="00AE7C9B"/>
    <w:rsid w:val="00B25201"/>
    <w:rsid w:val="00B417BB"/>
    <w:rsid w:val="00B94F76"/>
    <w:rsid w:val="00BE2E23"/>
    <w:rsid w:val="00BF5A01"/>
    <w:rsid w:val="00C070B8"/>
    <w:rsid w:val="00C26EEF"/>
    <w:rsid w:val="00CA62A9"/>
    <w:rsid w:val="00CD2985"/>
    <w:rsid w:val="00CD7966"/>
    <w:rsid w:val="00D3441F"/>
    <w:rsid w:val="00D66F6D"/>
    <w:rsid w:val="00DC3DA7"/>
    <w:rsid w:val="00E02959"/>
    <w:rsid w:val="00E04347"/>
    <w:rsid w:val="00F242EB"/>
    <w:rsid w:val="00F55E92"/>
    <w:rsid w:val="00F70C8A"/>
    <w:rsid w:val="00F76151"/>
    <w:rsid w:val="00FD0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FC1C5"/>
  <w15:chartTrackingRefBased/>
  <w15:docId w15:val="{563968F2-CC03-4FB1-B319-9DDCDFC57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1296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965"/>
    <w:pPr>
      <w:spacing w:line="480" w:lineRule="auto"/>
      <w:outlineLvl w:val="1"/>
    </w:pPr>
    <w:rPr>
      <w:rFonts w:ascii="Times New Roman" w:hAnsi="Times New Roman" w:cs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2965"/>
    <w:rPr>
      <w:rFonts w:ascii="Times New Roman" w:hAnsi="Times New Roman" w:cs="Times New Roman"/>
      <w:b/>
      <w:sz w:val="24"/>
    </w:rPr>
  </w:style>
  <w:style w:type="paragraph" w:styleId="Title">
    <w:name w:val="Title"/>
    <w:basedOn w:val="Normal"/>
    <w:next w:val="Normal"/>
    <w:link w:val="TitleChar"/>
    <w:qFormat/>
    <w:rsid w:val="00312965"/>
    <w:pPr>
      <w:spacing w:before="720" w:after="360" w:line="480" w:lineRule="auto"/>
    </w:pPr>
    <w:rPr>
      <w:rFonts w:ascii="Times New Roman" w:eastAsia="Times New Roman" w:hAnsi="Times New Roman" w:cs="Times New Roman"/>
      <w:sz w:val="44"/>
      <w:szCs w:val="20"/>
    </w:rPr>
  </w:style>
  <w:style w:type="character" w:customStyle="1" w:styleId="TitleChar">
    <w:name w:val="Title Char"/>
    <w:basedOn w:val="DefaultParagraphFont"/>
    <w:link w:val="Title"/>
    <w:rsid w:val="00312965"/>
    <w:rPr>
      <w:rFonts w:ascii="Times New Roman" w:eastAsia="Times New Roman" w:hAnsi="Times New Roman" w:cs="Times New Roman"/>
      <w:sz w:val="44"/>
      <w:szCs w:val="20"/>
    </w:rPr>
  </w:style>
  <w:style w:type="paragraph" w:customStyle="1" w:styleId="BBAuthorName">
    <w:name w:val="BB_Author_Name"/>
    <w:basedOn w:val="Normal"/>
    <w:next w:val="Normal"/>
    <w:rsid w:val="00312965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31296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29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129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1296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9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96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63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63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5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atritch@us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kanth Patel</dc:creator>
  <cp:keywords/>
  <dc:description/>
  <cp:lastModifiedBy>Seva Katritch</cp:lastModifiedBy>
  <cp:revision>3</cp:revision>
  <dcterms:created xsi:type="dcterms:W3CDTF">2020-02-21T18:43:00Z</dcterms:created>
  <dcterms:modified xsi:type="dcterms:W3CDTF">2020-02-21T18:43:00Z</dcterms:modified>
</cp:coreProperties>
</file>